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3F0BBC99" w:rsidR="00B62584" w:rsidRPr="00627B62" w:rsidRDefault="0062443E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icultural Operations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53B91F93" w:rsidR="00B62584" w:rsidRPr="00D06A59" w:rsidRDefault="0022173C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y 20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6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2" w14:textId="173AC446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3" w14:textId="13894E10" w:rsidR="00B62584" w:rsidRPr="00057F63" w:rsidRDefault="00627B62" w:rsidP="002C06C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22173C">
              <w:rPr>
                <w:rFonts w:asciiTheme="minorHAnsi" w:hAnsiTheme="minorHAnsi" w:cs="Arial"/>
                <w:sz w:val="20"/>
                <w:szCs w:val="20"/>
              </w:rPr>
              <w:t>8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4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5" w14:textId="77777777"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6947A1" w:rsidR="00B62584" w:rsidRPr="00D06A59" w:rsidRDefault="00BD12A2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inderaker 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6EF7F0B4" w:rsidR="00B62584" w:rsidRPr="00D06A59" w:rsidRDefault="00BD12A2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im,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Uma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4866B08A" w:rsidR="00153724" w:rsidRDefault="0022173C" w:rsidP="0062443E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history="1">
              <w:r w:rsidR="0062443E" w:rsidRPr="00304C03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https://ucrengage.zoom.us/j/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62443E" w:rsidRPr="0062443E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p w14:paraId="3A23A10D" w14:textId="77777777"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14:paraId="3A23A112" w14:textId="2E08F138" w:rsidR="007C274C" w:rsidRPr="00883946" w:rsidRDefault="0022173C" w:rsidP="00883946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Overview submitted draft of written narrative and submittals from other working groups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14:paraId="3A23A116" w14:textId="77777777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3" w14:textId="77777777"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4" w14:textId="0B9DA1CB"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5" w14:textId="533E39BE"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14:paraId="3A23A11D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7" w14:textId="66725642" w:rsidR="007C274C" w:rsidRPr="00CA2CE2" w:rsidRDefault="007C274C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53B3748" w14:textId="625CA1BA" w:rsidR="002C2967" w:rsidRDefault="00BD12A2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Welcome </w:t>
            </w:r>
          </w:p>
          <w:p w14:paraId="3A23A11B" w14:textId="54C22B97"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C" w14:textId="77777777" w:rsidR="007C274C" w:rsidRPr="00CA2CE2" w:rsidRDefault="007C274C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14:paraId="3A23A124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E" w14:textId="3E3A9A80" w:rsidR="00DE523E" w:rsidRPr="00CA2CE2" w:rsidRDefault="00DE523E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326E55D" w14:textId="10CF328F" w:rsidR="00354F70" w:rsidRDefault="0022173C" w:rsidP="00FF067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iscuss additional details to be included in DRAFT report submittal</w:t>
            </w:r>
            <w:bookmarkStart w:id="0" w:name="_GoBack"/>
            <w:bookmarkEnd w:id="0"/>
          </w:p>
          <w:p w14:paraId="3A23A122" w14:textId="25E31199" w:rsidR="00FF0676" w:rsidRPr="00CC3FFC" w:rsidRDefault="00FF0676" w:rsidP="00FF0676">
            <w:pPr>
              <w:pStyle w:val="ListParagraph"/>
              <w:tabs>
                <w:tab w:val="left" w:pos="720"/>
                <w:tab w:val="left" w:pos="1440"/>
              </w:tabs>
              <w:ind w:left="36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3" w14:textId="77777777"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E348C7E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A9A570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A0F1D29" w14:textId="382DD5E9" w:rsidR="00800B58" w:rsidRDefault="0022173C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verview DRAFT submittals from other working groups</w:t>
            </w:r>
          </w:p>
          <w:p w14:paraId="593CB89D" w14:textId="7FDD07EE" w:rsidR="00627B62" w:rsidRDefault="00627B62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98353DA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BA4FB6" w:rsidRPr="00CA2CE2" w14:paraId="01274A23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7085BB" w14:textId="77777777" w:rsidR="00BA4FB6" w:rsidRDefault="00BA4FB6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908F593" w14:textId="2EEB96E0" w:rsidR="00FF0676" w:rsidRDefault="00FF0676" w:rsidP="00FF067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Next Steps and Upcoming Meetings </w:t>
            </w:r>
            <w:r w:rsidR="0022173C">
              <w:rPr>
                <w:rFonts w:asciiTheme="minorHAnsi" w:hAnsiTheme="minorHAnsi"/>
                <w:bCs/>
                <w:sz w:val="20"/>
              </w:rPr>
              <w:t>TBD</w:t>
            </w:r>
          </w:p>
          <w:p w14:paraId="49C75CAE" w14:textId="0CFD90D7" w:rsidR="00BA4FB6" w:rsidRDefault="00BA4FB6" w:rsidP="00BA4FB6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03B61E5" w14:textId="77777777" w:rsidR="00BA4FB6" w:rsidRDefault="00BA4FB6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3C82151E" w:rsidR="00333568" w:rsidRDefault="00333568" w:rsidP="00CC3FFC">
      <w:pPr>
        <w:tabs>
          <w:tab w:val="left" w:pos="1845"/>
        </w:tabs>
      </w:pP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22173C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467E4" w14:textId="77777777" w:rsidR="00FC2EFB" w:rsidRDefault="00FC2EFB">
      <w:pPr>
        <w:spacing w:after="0" w:line="240" w:lineRule="auto"/>
      </w:pPr>
      <w:r>
        <w:separator/>
      </w:r>
    </w:p>
  </w:endnote>
  <w:endnote w:type="continuationSeparator" w:id="0">
    <w:p w14:paraId="28BD2C50" w14:textId="77777777" w:rsidR="00FC2EFB" w:rsidRDefault="00FC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7349B279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021DAA32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22173C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22173C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F106" w14:textId="77777777" w:rsidR="00FC2EFB" w:rsidRDefault="00FC2EFB">
      <w:pPr>
        <w:spacing w:after="0" w:line="240" w:lineRule="auto"/>
      </w:pPr>
      <w:r>
        <w:separator/>
      </w:r>
    </w:p>
  </w:footnote>
  <w:footnote w:type="continuationSeparator" w:id="0">
    <w:p w14:paraId="18C84712" w14:textId="77777777" w:rsidR="00FC2EFB" w:rsidRDefault="00FC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0C42E57C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F92CBF" w:rsidRPr="00F92CBF">
      <w:rPr>
        <w:rFonts w:asciiTheme="minorHAnsi" w:hAnsiTheme="minorHAnsi" w:cs="Arial"/>
        <w:noProof/>
        <w:sz w:val="20"/>
        <w:szCs w:val="20"/>
      </w:rPr>
      <w:t>May 3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tKgFAM7njo4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37108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173C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06CE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57F2"/>
    <w:rsid w:val="00376935"/>
    <w:rsid w:val="003809CD"/>
    <w:rsid w:val="0039039D"/>
    <w:rsid w:val="003A0E89"/>
    <w:rsid w:val="003B1C4C"/>
    <w:rsid w:val="003C273E"/>
    <w:rsid w:val="003C2EF7"/>
    <w:rsid w:val="003D4993"/>
    <w:rsid w:val="003E0469"/>
    <w:rsid w:val="003E445B"/>
    <w:rsid w:val="003E5062"/>
    <w:rsid w:val="003F25A8"/>
    <w:rsid w:val="003F28D5"/>
    <w:rsid w:val="00405FFD"/>
    <w:rsid w:val="00422D04"/>
    <w:rsid w:val="0042469D"/>
    <w:rsid w:val="004254F4"/>
    <w:rsid w:val="0043727F"/>
    <w:rsid w:val="00443D5F"/>
    <w:rsid w:val="004479BC"/>
    <w:rsid w:val="00452181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443E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00B58"/>
    <w:rsid w:val="0081022E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946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A4FB6"/>
    <w:rsid w:val="00BB1B91"/>
    <w:rsid w:val="00BB3CD2"/>
    <w:rsid w:val="00BC2170"/>
    <w:rsid w:val="00BC289A"/>
    <w:rsid w:val="00BD12A2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53CF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67AFB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2CBF"/>
    <w:rsid w:val="00F962DA"/>
    <w:rsid w:val="00FA1E38"/>
    <w:rsid w:val="00FA6089"/>
    <w:rsid w:val="00FA7967"/>
    <w:rsid w:val="00FB6869"/>
    <w:rsid w:val="00FC2EFB"/>
    <w:rsid w:val="00FC4747"/>
    <w:rsid w:val="00FC5C9A"/>
    <w:rsid w:val="00FD4BF2"/>
    <w:rsid w:val="00FD5836"/>
    <w:rsid w:val="00FD77B0"/>
    <w:rsid w:val="00FE3803"/>
    <w:rsid w:val="00FE6595"/>
    <w:rsid w:val="00FE716F"/>
    <w:rsid w:val="00FF0676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3249735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BF682-F1E8-407F-BC23-36659970F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668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rumash</cp:lastModifiedBy>
  <cp:revision>3</cp:revision>
  <cp:lastPrinted>2013-03-01T00:35:00Z</cp:lastPrinted>
  <dcterms:created xsi:type="dcterms:W3CDTF">2019-05-17T20:51:00Z</dcterms:created>
  <dcterms:modified xsi:type="dcterms:W3CDTF">2019-05-17T20:54:00Z</dcterms:modified>
</cp:coreProperties>
</file>